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udi</w:t>
      </w:r>
      <w:r>
        <w:t xml:space="preserve"> </w:t>
      </w:r>
      <w:r>
        <w:t xml:space="preserve">Ara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udi Arabia received a score of 80.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udi Arab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udi Arabia received a score of</w:t>
      </w:r>
      <w:r>
        <w:t xml:space="preserve"> </w:t>
      </w:r>
      <w:r>
        <w:rPr>
          <w:bCs/>
          <w:b/>
        </w:rPr>
        <w:t xml:space="preserve">88.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udi Arabia received a score of 7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udi Arabia received a score of 77.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udi Arabia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udi Arab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udi Arab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udi Arab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udi Ara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udi Arab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udi Arab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udi Arabi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udi Arab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udi Arab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udi Arab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udi Ara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udi Arabi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Saudi%20Ara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Saudi%20Ara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Saudi%20Ara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Saudi%20Ara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Saudi%20Ara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Saudi%20Ara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Saudi%20Ara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Saudi%20Ara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Saudi%20Ara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Saudi%20Ara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Saudi%20Ara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Saudi%20Ara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Saudi%20Ara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Saudi%20Ara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Saudi%20Ara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Saudi%20Ara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Saudi%20Ara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5:41Z</dcterms:created>
  <dcterms:modified xsi:type="dcterms:W3CDTF">2024-03-19T21: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udi Arabia Country Report</vt:lpwstr>
  </property>
</Properties>
</file>